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0" w:name="Xaeaa3615f70485aa4da3134663c96cbb47f53ff"/>
    <w:p>
      <w:pPr>
        <w:pStyle w:val="Heading1"/>
      </w:pPr>
      <w:r>
        <w:t xml:space="preserve">Personal Statement for Telecommunication Engineer Position</w:t>
      </w:r>
    </w:p>
    <w:p>
      <w:pPr>
        <w:pStyle w:val="FirstParagraph"/>
      </w:pPr>
      <w:r>
        <w:t xml:space="preserve">As a dedicated and forward-thinking professional with a passion for shaping the future of connectivity, I am excited to present this</w:t>
      </w:r>
      <w:r>
        <w:t xml:space="preserve"> </w:t>
      </w:r>
      <w:r>
        <w:rPr>
          <w:bCs/>
          <w:b/>
        </w:rPr>
        <w:t xml:space="preserve">Personal Statement</w:t>
      </w:r>
      <w:r>
        <w:t xml:space="preserve"> </w:t>
      </w:r>
      <w:r>
        <w:t xml:space="preserve">detailing my qualifications and aspirations as an aspiring</w:t>
      </w:r>
      <w:r>
        <w:t xml:space="preserve"> </w:t>
      </w:r>
      <w:r>
        <w:rPr>
          <w:iCs/>
          <w:i/>
        </w:rPr>
        <w:t xml:space="preserve">Telecommunication Engineer</w:t>
      </w:r>
      <w:r>
        <w:t xml:space="preserve">. My journey has been profoundly influenced by South Africa's dynamic telecommunications landscape, particularly the innovative spirit thriving in</w:t>
      </w:r>
      <w:r>
        <w:t xml:space="preserve"> </w:t>
      </w:r>
      <w:r>
        <w:rPr>
          <w:bCs/>
          <w:b/>
        </w:rPr>
        <w:t xml:space="preserve">South Africa Cape Town</w:t>
      </w:r>
      <w:r>
        <w:t xml:space="preserve">, where I intend to contribute meaningfully to the nation's digital transformation. Having completed my Bachelor of Engineering (Electrical and Electronic) with honors at the University of Cape Town, I have immersed myself in both theoretical frameworks and practical applications that align perfectly with the challenges and opportunities facing modern networks in our region.</w:t>
      </w:r>
    </w:p>
    <w:p>
      <w:pPr>
        <w:pStyle w:val="BodyText"/>
      </w:pPr>
      <w:r>
        <w:t xml:space="preserve">My academic foundation includes specialized coursework in wireless communications, optical fiber systems, and network security—subjects directly relevant to addressing South Africa's infrastructure gaps. During my final-year project at UCT, I designed a low-cost mesh network prototype for rural communities near the Western Cape’s outskirts. This initiative directly responded to the national</w:t>
      </w:r>
      <w:r>
        <w:t xml:space="preserve"> </w:t>
      </w:r>
      <w:r>
        <w:rPr>
          <w:iCs/>
          <w:i/>
        </w:rPr>
        <w:t xml:space="preserve">National Broadband Policy</w:t>
      </w:r>
      <w:r>
        <w:t xml:space="preserve"> </w:t>
      </w:r>
      <w:r>
        <w:t xml:space="preserve">by demonstrating how scalable telecommunication solutions could bridge urban-rural divides—a challenge that remains acute in many parts of</w:t>
      </w:r>
      <w:r>
        <w:t xml:space="preserve"> </w:t>
      </w:r>
      <w:r>
        <w:rPr>
          <w:bCs/>
          <w:b/>
        </w:rPr>
        <w:t xml:space="preserve">South Africa Cape Town</w:t>
      </w:r>
      <w:r>
        <w:t xml:space="preserve">, where underserved townships still face connectivity limitations. The project earned recognition at the 2023 Southern African Telecommunications Association (SATA) Student Innovation Showcase, reinforcing my commitment to engineering solutions with social impact.</w:t>
      </w:r>
    </w:p>
    <w:p>
      <w:pPr>
        <w:pStyle w:val="BodyText"/>
      </w:pPr>
      <w:r>
        <w:t xml:space="preserve">Professionally, I gained hands-on experience as a Network Support Engineer at Vodacom Cape Town, where I assisted in optimizing 4G/LTE networks across the metro area. My role involved troubleshooting signal dropouts in high-density zones like the City Bowl and Cape Town International Airport—locations where network reliability directly impacts tourism, business operations, and emergency services. I implemented a predictive maintenance algorithm that reduced service outages by 22% in my team’s coverage area, a result that underscored the value of data-driven engineering in</w:t>
      </w:r>
      <w:r>
        <w:t xml:space="preserve"> </w:t>
      </w:r>
      <w:r>
        <w:rPr>
          <w:bCs/>
          <w:b/>
        </w:rPr>
        <w:t xml:space="preserve">South Africa Cape Town</w:t>
      </w:r>
      <w:r>
        <w:t xml:space="preserve">'s complex urban environment. This experience taught me that effective telecommunications aren’t merely technical; they’re deeply intertwined with community needs, economic vitality, and inclusive growth.</w:t>
      </w:r>
    </w:p>
    <w:p>
      <w:pPr>
        <w:pStyle w:val="BodyText"/>
      </w:pPr>
      <w:r>
        <w:t xml:space="preserve">What distinguishes my approach is my focus on sustainability and local relevance. I actively participated in the Cape Town Digital Inclusion Forum, collaborating with NGOs to map connectivity hotspots for schools in Khayelitsha. By analyzing traffic patterns and proposing cost-effective fiber-to-the-home (FTTH) extensions, we secured municipal funding for a pilot project now serving 300+ learners. This work mirrored the</w:t>
      </w:r>
      <w:r>
        <w:t xml:space="preserve"> </w:t>
      </w:r>
      <w:r>
        <w:rPr>
          <w:iCs/>
          <w:i/>
        </w:rPr>
        <w:t xml:space="preserve">South Africa National Development Plan 2030</w:t>
      </w:r>
      <w:r>
        <w:t xml:space="preserve">'s vision of technology as an equalizer—something I believe is vital for Cape Town’s future as a Smart City leader in Africa. As a</w:t>
      </w:r>
      <w:r>
        <w:t xml:space="preserve"> </w:t>
      </w:r>
      <w:r>
        <w:rPr>
          <w:iCs/>
          <w:i/>
        </w:rPr>
        <w:t xml:space="preserve">Telecommunication Engineer</w:t>
      </w:r>
      <w:r>
        <w:t xml:space="preserve">, I’m not just deploying hardware; I’m building bridges to opportunity.</w:t>
      </w:r>
    </w:p>
    <w:p>
      <w:pPr>
        <w:pStyle w:val="BodyText"/>
      </w:pPr>
      <w:r>
        <w:t xml:space="preserve">My technical toolkit includes proficiency in Cisco IOS, MATLAB for network simulation, and Python for automation—skills honed through industry certifications like CCNA and AWS Certified Cloud Practitioner. However, my greatest asset is my understanding of South Africa’s unique context. I’ve navigated the complexities of spectrum allocation policies under the Independent Communications Authority of South Africa (ICASA), advocated for infrastructure sharing agreements to reduce duplication costs in rural zones, and mentored high school students from Cape Town’s disadvantaged communities through the "Future Engineers" initiative. These experiences have taught me that telecommunication success in</w:t>
      </w:r>
      <w:r>
        <w:t xml:space="preserve"> </w:t>
      </w:r>
      <w:r>
        <w:rPr>
          <w:bCs/>
          <w:b/>
        </w:rPr>
        <w:t xml:space="preserve">South Africa Cape Town</w:t>
      </w:r>
      <w:r>
        <w:t xml:space="preserve"> </w:t>
      </w:r>
      <w:r>
        <w:t xml:space="preserve">requires cultural intelligence as much as technical expertise.</w:t>
      </w:r>
    </w:p>
    <w:p>
      <w:pPr>
        <w:pStyle w:val="BodyText"/>
      </w:pPr>
      <w:r>
        <w:t xml:space="preserve">The convergence of challenges and opportunities in South Africa’s digital economy fuels my ambition. With Cape Town emerging as a tech hub attracting global investors like Google and Microsoft, there’s urgent need for engineers who grasp both cutting-edge 5G deployment and grassroots accessibility. I’ve followed projects like the</w:t>
      </w:r>
      <w:r>
        <w:t xml:space="preserve"> </w:t>
      </w:r>
      <w:r>
        <w:rPr>
          <w:iCs/>
          <w:i/>
        </w:rPr>
        <w:t xml:space="preserve">Cape Town Smart City Initiative</w:t>
      </w:r>
      <w:r>
        <w:t xml:space="preserve"> </w:t>
      </w:r>
      <w:r>
        <w:t xml:space="preserve">with keen interest, recognizing how integrated transport systems, smart grids, and real-time data networks depend on robust telecommunication infrastructure. My goal is to help implement such systems in ways that prioritize affordability—ensuring that Cape Town’s technological progress doesn’t leave marginalized communities behind.</w:t>
      </w:r>
    </w:p>
    <w:p>
      <w:pPr>
        <w:pStyle w:val="BodyText"/>
      </w:pPr>
      <w:r>
        <w:t xml:space="preserve">Beyond technical execution, I bring a collaborative mindset nurtured through cross-functional teams at Vodacom and my role as lead organizer for the UCT Telecommunications Society. Whether coordinating with municipal planners on fiber trenching permits or training technicians in network security best practices, I emphasize communication that transcends jargon. In</w:t>
      </w:r>
      <w:r>
        <w:t xml:space="preserve"> </w:t>
      </w:r>
      <w:r>
        <w:rPr>
          <w:bCs/>
          <w:b/>
        </w:rPr>
        <w:t xml:space="preserve">South Africa Cape Town</w:t>
      </w:r>
      <w:r>
        <w:t xml:space="preserve">, where public trust in infrastructure projects can be fragile, this skill is indispensable. My</w:t>
      </w:r>
      <w:r>
        <w:t xml:space="preserve"> </w:t>
      </w:r>
      <w:r>
        <w:rPr>
          <w:iCs/>
          <w:i/>
        </w:rPr>
        <w:t xml:space="preserve">Personal Statement</w:t>
      </w:r>
      <w:r>
        <w:t xml:space="preserve"> </w:t>
      </w:r>
      <w:r>
        <w:t xml:space="preserve">isn’t just a summary of my career—it’s a promise: to engineer networks that are not only advanced but also equitable, resilient, and deeply rooted in the needs of South Africans.</w:t>
      </w:r>
    </w:p>
    <w:p>
      <w:pPr>
        <w:pStyle w:val="BodyText"/>
      </w:pPr>
      <w:r>
        <w:t xml:space="preserve">Looking ahead, I aim to contribute to projects like the</w:t>
      </w:r>
      <w:r>
        <w:t xml:space="preserve"> </w:t>
      </w:r>
      <w:r>
        <w:rPr>
          <w:iCs/>
          <w:i/>
        </w:rPr>
        <w:t xml:space="preserve">Western Cape Broadband Strategy</w:t>
      </w:r>
      <w:r>
        <w:t xml:space="preserve">, which targets 100% high-speed coverage by 2030. My long-term vision includes establishing a local consultancy focused on affordable telecommunication solutions for emerging markets in Africa. But first, I seek to immerse myself in Cape Town’s vibrant tech ecosystem—learning from pioneers at companies like Dimension Data and startups at the Cape Innovation &amp; Technology Initiative (CITI) hub. As South Africa accelerates its digital economy growth, I’m eager to apply my skills where they matter most: building the connectivity backbone for a more connected, capable</w:t>
      </w:r>
      <w:r>
        <w:t xml:space="preserve"> </w:t>
      </w:r>
      <w:r>
        <w:rPr>
          <w:bCs/>
          <w:b/>
        </w:rPr>
        <w:t xml:space="preserve">South Africa Cape Town</w:t>
      </w:r>
      <w:r>
        <w:t xml:space="preserve">.</w:t>
      </w:r>
    </w:p>
    <w:p>
      <w:pPr>
        <w:pStyle w:val="BodyText"/>
      </w:pPr>
      <w:r>
        <w:rPr>
          <w:bCs/>
          <w:b/>
        </w:rPr>
        <w:t xml:space="preserve">This Personal Statement</w:t>
      </w:r>
      <w:r>
        <w:t xml:space="preserve"> </w:t>
      </w:r>
      <w:r>
        <w:t xml:space="preserve">encapsulates my unwavering commitment to excellence in telecommunications engineering. I am confident that my blend of technical acumen, local insight, and passion for inclusive innovation aligns perfectly with the needs of South Africa’s evolving landscape—and especially with Cape Town’s ambition to lead the continent in smart, sustainable connectivity. I welcome the opportunity to bring this dedication to your esteemed organization and help shape a future where technology serves all citizens equally.</w:t>
      </w:r>
    </w:p>
    <w:p>
      <w:pPr>
        <w:pStyle w:val="BodyText"/>
      </w:pPr>
      <w:r>
        <w:t xml:space="preserve">— Submitted with profound respect for South Africa’s technological potential and Cape Town’s pioneering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5-12-08T06:11:00Z</dcterms:created>
  <dcterms:modified xsi:type="dcterms:W3CDTF">2025-12-08T06:11:00Z</dcterms:modified>
</cp:coreProperties>
</file>

<file path=docProps/custom.xml><?xml version="1.0" encoding="utf-8"?>
<Properties xmlns="http://schemas.openxmlformats.org/officeDocument/2006/custom-properties" xmlns:vt="http://schemas.openxmlformats.org/officeDocument/2006/docPropsVTypes"/>
</file>